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758232" w14:textId="2D6617DE" w:rsidR="00001304" w:rsidRPr="00B51DD0" w:rsidRDefault="001C5B37">
      <w:pPr>
        <w:spacing w:after="626" w:line="259" w:lineRule="auto"/>
        <w:ind w:left="0" w:firstLine="0"/>
      </w:pPr>
      <w:r w:rsidRPr="00B51DD0"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0B0C67CC" wp14:editId="408CD483">
            <wp:simplePos x="817418" y="914400"/>
            <wp:positionH relativeFrom="column">
              <wp:align>left</wp:align>
            </wp:positionH>
            <wp:positionV relativeFrom="paragraph">
              <wp:align>top</wp:align>
            </wp:positionV>
            <wp:extent cx="1798955" cy="667177"/>
            <wp:effectExtent l="0" t="0" r="0" b="0"/>
            <wp:wrapSquare wrapText="bothSides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955" cy="6671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106293" w14:textId="77777777" w:rsidR="00001304" w:rsidRPr="00B51DD0" w:rsidRDefault="001C5B37">
      <w:pPr>
        <w:spacing w:after="612" w:line="259" w:lineRule="auto"/>
        <w:ind w:left="7810" w:firstLine="0"/>
      </w:pPr>
      <w:r w:rsidRPr="00B51DD0">
        <w:rPr>
          <w:noProof/>
          <w:lang w:val="en-US" w:eastAsia="en-US"/>
        </w:rPr>
        <w:drawing>
          <wp:inline distT="0" distB="0" distL="0" distR="0" wp14:anchorId="123D8F0C" wp14:editId="5EA58C9C">
            <wp:extent cx="793400" cy="109855"/>
            <wp:effectExtent l="0" t="0" r="0" b="0"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93400" cy="10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68E0" w14:textId="112702AD" w:rsidR="00EE049C" w:rsidRPr="00EE049C" w:rsidRDefault="00EE049C" w:rsidP="00EE049C">
      <w:pPr>
        <w:spacing w:after="120" w:line="276" w:lineRule="auto"/>
        <w:ind w:left="0" w:firstLine="0"/>
        <w:jc w:val="center"/>
        <w:rPr>
          <w:b/>
          <w:sz w:val="26"/>
          <w:szCs w:val="26"/>
        </w:rPr>
      </w:pPr>
      <w:r w:rsidRPr="00EE049C">
        <w:rPr>
          <w:b/>
          <w:sz w:val="26"/>
          <w:szCs w:val="26"/>
        </w:rPr>
        <w:t xml:space="preserve">QE FORM FOR MASTER’S BY RESEARCH IN COMMUNICATION STUDIES </w:t>
      </w:r>
    </w:p>
    <w:p w14:paraId="65A273E5" w14:textId="4F45D3D3" w:rsidR="00001304" w:rsidRDefault="00EE049C" w:rsidP="00EE049C">
      <w:pPr>
        <w:spacing w:after="239" w:line="276" w:lineRule="auto"/>
        <w:ind w:left="0" w:right="6" w:firstLine="0"/>
        <w:jc w:val="center"/>
        <w:rPr>
          <w:b/>
          <w:sz w:val="26"/>
          <w:szCs w:val="26"/>
          <w:u w:color="000000"/>
        </w:rPr>
      </w:pPr>
      <w:r w:rsidRPr="00EE049C">
        <w:rPr>
          <w:b/>
          <w:sz w:val="26"/>
          <w:szCs w:val="26"/>
          <w:u w:color="000000"/>
        </w:rPr>
        <w:t>Annex A:</w:t>
      </w:r>
      <w:r w:rsidRPr="00EE049C">
        <w:rPr>
          <w:sz w:val="26"/>
          <w:szCs w:val="26"/>
        </w:rPr>
        <w:t xml:space="preserve"> </w:t>
      </w:r>
      <w:r w:rsidRPr="00EE049C">
        <w:rPr>
          <w:b/>
          <w:sz w:val="26"/>
          <w:szCs w:val="26"/>
          <w:u w:color="000000"/>
        </w:rPr>
        <w:t xml:space="preserve">Summary </w:t>
      </w:r>
      <w:r w:rsidR="00C82C09">
        <w:rPr>
          <w:b/>
          <w:sz w:val="26"/>
          <w:szCs w:val="26"/>
          <w:u w:color="000000"/>
        </w:rPr>
        <w:t>o</w:t>
      </w:r>
      <w:r w:rsidRPr="00EE049C">
        <w:rPr>
          <w:b/>
          <w:sz w:val="26"/>
          <w:szCs w:val="26"/>
          <w:u w:color="000000"/>
        </w:rPr>
        <w:t xml:space="preserve">f Progress During Candidature  </w:t>
      </w:r>
    </w:p>
    <w:p w14:paraId="03C853DC" w14:textId="77777777" w:rsidR="00CD176A" w:rsidRPr="00CD176A" w:rsidRDefault="00CD176A" w:rsidP="00EE049C">
      <w:pPr>
        <w:spacing w:after="239" w:line="276" w:lineRule="auto"/>
        <w:ind w:left="0" w:right="6" w:firstLine="0"/>
        <w:jc w:val="center"/>
        <w:rPr>
          <w:sz w:val="14"/>
          <w:szCs w:val="14"/>
        </w:rPr>
      </w:pPr>
    </w:p>
    <w:tbl>
      <w:tblPr>
        <w:tblStyle w:val="TableGrid"/>
        <w:tblW w:w="9078" w:type="dxa"/>
        <w:tblInd w:w="9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CellMar>
          <w:left w:w="111" w:type="dxa"/>
          <w:right w:w="104" w:type="dxa"/>
        </w:tblCellMar>
        <w:tblLook w:val="04A0" w:firstRow="1" w:lastRow="0" w:firstColumn="1" w:lastColumn="0" w:noHBand="0" w:noVBand="1"/>
      </w:tblPr>
      <w:tblGrid>
        <w:gridCol w:w="3318"/>
        <w:gridCol w:w="5760"/>
      </w:tblGrid>
      <w:tr w:rsidR="00EE17D8" w:rsidRPr="00B51DD0" w14:paraId="662A03E0" w14:textId="77777777" w:rsidTr="00EE049C">
        <w:trPr>
          <w:trHeight w:val="576"/>
        </w:trPr>
        <w:tc>
          <w:tcPr>
            <w:tcW w:w="3318" w:type="dxa"/>
            <w:shd w:val="clear" w:color="auto" w:fill="F2F2F2" w:themeFill="background1" w:themeFillShade="F2"/>
            <w:vAlign w:val="center"/>
          </w:tcPr>
          <w:p w14:paraId="276266A8" w14:textId="139E067B" w:rsidR="0019352B" w:rsidRPr="00B51DD0" w:rsidRDefault="0019352B" w:rsidP="0055777F">
            <w:pPr>
              <w:spacing w:after="0" w:line="259" w:lineRule="auto"/>
              <w:ind w:left="0" w:firstLine="0"/>
            </w:pPr>
            <w:r w:rsidRPr="00B51DD0">
              <w:rPr>
                <w:b/>
              </w:rPr>
              <w:t xml:space="preserve">STUDENT </w:t>
            </w:r>
            <w:r w:rsidR="00CE7949">
              <w:rPr>
                <w:b/>
              </w:rPr>
              <w:t>DETAILS</w:t>
            </w:r>
          </w:p>
        </w:tc>
        <w:tc>
          <w:tcPr>
            <w:tcW w:w="5760" w:type="dxa"/>
            <w:shd w:val="clear" w:color="auto" w:fill="F2F2F2" w:themeFill="background1" w:themeFillShade="F2"/>
            <w:vAlign w:val="center"/>
          </w:tcPr>
          <w:p w14:paraId="050907E9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  <w:tr w:rsidR="00EE17D8" w:rsidRPr="00B51DD0" w14:paraId="6986270A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74E3A8E0" w14:textId="77777777" w:rsidR="0019352B" w:rsidRPr="00B51DD0" w:rsidRDefault="0019352B" w:rsidP="00EE17D8">
            <w:pPr>
              <w:spacing w:after="0" w:line="259" w:lineRule="auto"/>
              <w:ind w:left="5" w:right="-105" w:firstLine="0"/>
            </w:pPr>
            <w:r w:rsidRPr="00B51DD0">
              <w:t xml:space="preserve">Name of Student: </w:t>
            </w:r>
          </w:p>
        </w:tc>
        <w:tc>
          <w:tcPr>
            <w:tcW w:w="5760" w:type="dxa"/>
            <w:vAlign w:val="center"/>
          </w:tcPr>
          <w:p w14:paraId="5CD286EB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  <w:tr w:rsidR="00EE17D8" w:rsidRPr="00B51DD0" w14:paraId="6CADE70D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5A94ACC8" w14:textId="77777777" w:rsidR="0019352B" w:rsidRPr="00B51DD0" w:rsidRDefault="0019352B" w:rsidP="0055777F">
            <w:pPr>
              <w:spacing w:after="0" w:line="259" w:lineRule="auto"/>
              <w:ind w:left="5" w:firstLine="0"/>
            </w:pPr>
            <w:r w:rsidRPr="00B51DD0">
              <w:t xml:space="preserve">Matriculation Number: </w:t>
            </w:r>
          </w:p>
        </w:tc>
        <w:tc>
          <w:tcPr>
            <w:tcW w:w="5760" w:type="dxa"/>
            <w:vAlign w:val="center"/>
          </w:tcPr>
          <w:p w14:paraId="14B5620E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  <w:tr w:rsidR="00EE17D8" w:rsidRPr="00B51DD0" w14:paraId="67B834DA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6685C100" w14:textId="2C31A66D" w:rsidR="0019352B" w:rsidRPr="00B51DD0" w:rsidRDefault="0019352B" w:rsidP="0055777F">
            <w:pPr>
              <w:spacing w:after="0" w:line="259" w:lineRule="auto"/>
              <w:ind w:left="5" w:firstLine="0"/>
            </w:pPr>
            <w:r w:rsidRPr="00B51DD0">
              <w:t xml:space="preserve">Programme: </w:t>
            </w:r>
          </w:p>
        </w:tc>
        <w:tc>
          <w:tcPr>
            <w:tcW w:w="5760" w:type="dxa"/>
            <w:vAlign w:val="center"/>
          </w:tcPr>
          <w:p w14:paraId="344A10C4" w14:textId="4CE917A0" w:rsidR="0019352B" w:rsidRPr="00EE17D8" w:rsidRDefault="00EE049C" w:rsidP="00177127">
            <w:pPr>
              <w:spacing w:after="0" w:line="240" w:lineRule="auto"/>
              <w:ind w:left="0" w:firstLine="0"/>
              <w:rPr>
                <w:highlight w:val="yellow"/>
              </w:rPr>
            </w:pPr>
            <w:proofErr w:type="gramStart"/>
            <w:r w:rsidRPr="00EE049C">
              <w:t>Master’s</w:t>
            </w:r>
            <w:proofErr w:type="gramEnd"/>
            <w:r w:rsidRPr="00EE049C">
              <w:t xml:space="preserve"> </w:t>
            </w:r>
            <w:r w:rsidR="007C5B63">
              <w:t>b</w:t>
            </w:r>
            <w:r w:rsidRPr="00EE049C">
              <w:t xml:space="preserve">y Research </w:t>
            </w:r>
            <w:r w:rsidR="007C5B63" w:rsidRPr="00EE049C">
              <w:t>in</w:t>
            </w:r>
            <w:r w:rsidRPr="00EE049C">
              <w:t xml:space="preserve"> Communication Studies</w:t>
            </w:r>
          </w:p>
        </w:tc>
      </w:tr>
      <w:tr w:rsidR="00EE17D8" w:rsidRPr="00B51DD0" w14:paraId="4B5988AF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20D06BF5" w14:textId="77777777" w:rsidR="0019352B" w:rsidRPr="00B51DD0" w:rsidRDefault="0019352B" w:rsidP="0055777F">
            <w:pPr>
              <w:spacing w:after="0" w:line="259" w:lineRule="auto"/>
              <w:ind w:left="5" w:firstLine="0"/>
            </w:pPr>
            <w:r w:rsidRPr="00B51DD0">
              <w:t xml:space="preserve">Supervisor: </w:t>
            </w:r>
          </w:p>
        </w:tc>
        <w:tc>
          <w:tcPr>
            <w:tcW w:w="5760" w:type="dxa"/>
            <w:vAlign w:val="center"/>
          </w:tcPr>
          <w:p w14:paraId="76CA6AE5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  <w:tr w:rsidR="00EE17D8" w:rsidRPr="00B51DD0" w14:paraId="4055EA26" w14:textId="77777777" w:rsidTr="00EE17D8">
        <w:trPr>
          <w:trHeight w:val="720"/>
        </w:trPr>
        <w:tc>
          <w:tcPr>
            <w:tcW w:w="3318" w:type="dxa"/>
            <w:vAlign w:val="center"/>
          </w:tcPr>
          <w:p w14:paraId="44DD7D70" w14:textId="3D93513D" w:rsidR="0019352B" w:rsidRPr="00B51DD0" w:rsidRDefault="0019352B" w:rsidP="0055777F">
            <w:pPr>
              <w:spacing w:after="0" w:line="259" w:lineRule="auto"/>
              <w:ind w:left="5" w:firstLine="0"/>
            </w:pPr>
            <w:r w:rsidRPr="00B51DD0">
              <w:t>Co-Supervisor:</w:t>
            </w:r>
          </w:p>
        </w:tc>
        <w:tc>
          <w:tcPr>
            <w:tcW w:w="5760" w:type="dxa"/>
            <w:vAlign w:val="center"/>
          </w:tcPr>
          <w:p w14:paraId="0021FFB1" w14:textId="77777777" w:rsidR="0019352B" w:rsidRPr="00B51DD0" w:rsidRDefault="0019352B" w:rsidP="0055777F">
            <w:pPr>
              <w:spacing w:after="160" w:line="259" w:lineRule="auto"/>
              <w:ind w:left="0" w:firstLine="0"/>
            </w:pPr>
          </w:p>
        </w:tc>
      </w:tr>
    </w:tbl>
    <w:p w14:paraId="45DE3C3F" w14:textId="210C16C2" w:rsidR="0019352B" w:rsidRPr="00B51DD0" w:rsidRDefault="0019352B">
      <w:pPr>
        <w:spacing w:after="352"/>
        <w:ind w:left="-5" w:right="-15"/>
        <w:rPr>
          <w:u w:val="single"/>
        </w:rPr>
      </w:pPr>
    </w:p>
    <w:tbl>
      <w:tblPr>
        <w:tblStyle w:val="TableGrid"/>
        <w:tblW w:w="9078" w:type="dxa"/>
        <w:tblInd w:w="9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CellMar>
          <w:left w:w="111" w:type="dxa"/>
          <w:right w:w="104" w:type="dxa"/>
        </w:tblCellMar>
        <w:tblLook w:val="04A0" w:firstRow="1" w:lastRow="0" w:firstColumn="1" w:lastColumn="0" w:noHBand="0" w:noVBand="1"/>
      </w:tblPr>
      <w:tblGrid>
        <w:gridCol w:w="4488"/>
        <w:gridCol w:w="1710"/>
        <w:gridCol w:w="2880"/>
      </w:tblGrid>
      <w:tr w:rsidR="0055777F" w:rsidRPr="00B51DD0" w14:paraId="71522B8C" w14:textId="77777777" w:rsidTr="00EE049C">
        <w:trPr>
          <w:trHeight w:val="576"/>
        </w:trPr>
        <w:tc>
          <w:tcPr>
            <w:tcW w:w="9078" w:type="dxa"/>
            <w:gridSpan w:val="3"/>
            <w:shd w:val="clear" w:color="auto" w:fill="F2F2F2" w:themeFill="background1" w:themeFillShade="F2"/>
            <w:vAlign w:val="center"/>
          </w:tcPr>
          <w:p w14:paraId="2780E1F8" w14:textId="64F350B7" w:rsidR="0055777F" w:rsidRPr="00B51DD0" w:rsidRDefault="0055777F" w:rsidP="0019352B">
            <w:pPr>
              <w:spacing w:after="0" w:line="259" w:lineRule="auto"/>
              <w:ind w:left="0" w:firstLine="0"/>
            </w:pPr>
            <w:r w:rsidRPr="00B51DD0">
              <w:rPr>
                <w:b/>
              </w:rPr>
              <w:t>SUMMARY OF PROGRESS DURING CANDIDATURE</w:t>
            </w:r>
          </w:p>
        </w:tc>
      </w:tr>
      <w:tr w:rsidR="0055777F" w:rsidRPr="00B51DD0" w14:paraId="26B2F6F0" w14:textId="77777777" w:rsidTr="00EE17D8">
        <w:trPr>
          <w:trHeight w:val="720"/>
        </w:trPr>
        <w:tc>
          <w:tcPr>
            <w:tcW w:w="9078" w:type="dxa"/>
            <w:gridSpan w:val="3"/>
            <w:vAlign w:val="center"/>
          </w:tcPr>
          <w:p w14:paraId="785D872D" w14:textId="035168A4" w:rsidR="0055777F" w:rsidRPr="00B51DD0" w:rsidRDefault="0055777F" w:rsidP="0055777F">
            <w:pPr>
              <w:spacing w:before="60" w:after="60" w:line="240" w:lineRule="auto"/>
              <w:ind w:left="0" w:right="-105" w:firstLine="0"/>
            </w:pPr>
            <w:r w:rsidRPr="00B51DD0">
              <w:t xml:space="preserve">Number of AUs completed:   </w:t>
            </w:r>
          </w:p>
        </w:tc>
      </w:tr>
      <w:tr w:rsidR="0055777F" w:rsidRPr="00B51DD0" w14:paraId="543789D2" w14:textId="77777777" w:rsidTr="00CD176A">
        <w:trPr>
          <w:trHeight w:val="1440"/>
        </w:trPr>
        <w:tc>
          <w:tcPr>
            <w:tcW w:w="9078" w:type="dxa"/>
            <w:gridSpan w:val="3"/>
          </w:tcPr>
          <w:p w14:paraId="073BF52B" w14:textId="779F6CA4" w:rsidR="0055777F" w:rsidRDefault="0055777F" w:rsidP="0055777F">
            <w:pPr>
              <w:spacing w:before="60" w:after="60" w:line="240" w:lineRule="auto"/>
              <w:ind w:left="0" w:right="-105" w:firstLine="0"/>
            </w:pPr>
            <w:r w:rsidRPr="00B51DD0">
              <w:t xml:space="preserve">List </w:t>
            </w:r>
            <w:r w:rsidR="003878DC">
              <w:t>of</w:t>
            </w:r>
            <w:r w:rsidRPr="00B51DD0">
              <w:t xml:space="preserve"> </w:t>
            </w:r>
            <w:r w:rsidR="00AF3501">
              <w:t>mandatory</w:t>
            </w:r>
            <w:r w:rsidRPr="00B51DD0">
              <w:t xml:space="preserve"> graduate courses attended and passed:</w:t>
            </w:r>
          </w:p>
          <w:p w14:paraId="5B9091D5" w14:textId="58A4C93C" w:rsidR="00EE049C" w:rsidRPr="00B51DD0" w:rsidRDefault="00EE049C" w:rsidP="0055777F">
            <w:pPr>
              <w:spacing w:before="60" w:after="60" w:line="240" w:lineRule="auto"/>
              <w:ind w:left="0" w:right="-105" w:firstLine="0"/>
            </w:pPr>
          </w:p>
        </w:tc>
      </w:tr>
      <w:tr w:rsidR="00EE049C" w:rsidRPr="00B51DD0" w14:paraId="4A766713" w14:textId="77777777" w:rsidTr="000E221E">
        <w:trPr>
          <w:trHeight w:val="720"/>
        </w:trPr>
        <w:tc>
          <w:tcPr>
            <w:tcW w:w="9078" w:type="dxa"/>
            <w:gridSpan w:val="3"/>
            <w:vAlign w:val="center"/>
          </w:tcPr>
          <w:p w14:paraId="1607F609" w14:textId="77777777" w:rsidR="00EE049C" w:rsidRPr="00B51DD0" w:rsidRDefault="00EE049C" w:rsidP="000E221E">
            <w:pPr>
              <w:spacing w:before="60" w:after="60" w:line="240" w:lineRule="auto"/>
              <w:ind w:left="0" w:firstLine="0"/>
            </w:pPr>
            <w:r w:rsidRPr="00B51DD0">
              <w:t xml:space="preserve">Number of relevant </w:t>
            </w:r>
            <w:r w:rsidRPr="00EA64AA">
              <w:t>conferences</w:t>
            </w:r>
            <w:r>
              <w:t xml:space="preserve"> and</w:t>
            </w:r>
            <w:r w:rsidRPr="00EA64AA">
              <w:t xml:space="preserve"> seminars </w:t>
            </w:r>
            <w:r w:rsidRPr="00B51DD0">
              <w:t xml:space="preserve">attended:   </w:t>
            </w:r>
          </w:p>
        </w:tc>
      </w:tr>
      <w:tr w:rsidR="00EE049C" w:rsidRPr="00B51DD0" w14:paraId="7DA41B31" w14:textId="77777777" w:rsidTr="000E221E">
        <w:trPr>
          <w:trHeight w:val="720"/>
        </w:trPr>
        <w:tc>
          <w:tcPr>
            <w:tcW w:w="9078" w:type="dxa"/>
            <w:gridSpan w:val="3"/>
            <w:vAlign w:val="center"/>
          </w:tcPr>
          <w:p w14:paraId="3B5D1965" w14:textId="77777777" w:rsidR="00EE049C" w:rsidRPr="00B51DD0" w:rsidRDefault="00EE049C" w:rsidP="000E221E">
            <w:pPr>
              <w:spacing w:before="60" w:after="60" w:line="240" w:lineRule="auto"/>
              <w:ind w:left="0" w:firstLine="0"/>
            </w:pPr>
            <w:r w:rsidRPr="00B51DD0">
              <w:t xml:space="preserve">Number of relevant </w:t>
            </w:r>
            <w:r>
              <w:t>p</w:t>
            </w:r>
            <w:r w:rsidRPr="00EA64AA">
              <w:t xml:space="preserve">rofessional development workshops and events </w:t>
            </w:r>
            <w:r w:rsidRPr="00B51DD0">
              <w:t xml:space="preserve">attended:   </w:t>
            </w:r>
          </w:p>
        </w:tc>
      </w:tr>
      <w:tr w:rsidR="00EE049C" w:rsidRPr="00B51DD0" w14:paraId="6A8B14A0" w14:textId="77777777" w:rsidTr="000E221E">
        <w:trPr>
          <w:trHeight w:val="720"/>
        </w:trPr>
        <w:tc>
          <w:tcPr>
            <w:tcW w:w="9078" w:type="dxa"/>
            <w:gridSpan w:val="3"/>
            <w:tcBorders>
              <w:bottom w:val="single" w:sz="2" w:space="0" w:color="A6A6A6" w:themeColor="background1" w:themeShade="A6"/>
            </w:tcBorders>
            <w:vAlign w:val="center"/>
          </w:tcPr>
          <w:p w14:paraId="1BB42F66" w14:textId="3745C669" w:rsidR="00CD176A" w:rsidRPr="00CD176A" w:rsidRDefault="00EE049C" w:rsidP="00CD176A">
            <w:pPr>
              <w:spacing w:before="60" w:after="60" w:line="240" w:lineRule="auto"/>
              <w:ind w:left="0" w:firstLine="0"/>
            </w:pPr>
            <w:r w:rsidRPr="00B51DD0">
              <w:t>Number of GAP hours completed</w:t>
            </w:r>
            <w:r>
              <w:t xml:space="preserve"> (if applicable)</w:t>
            </w:r>
            <w:r w:rsidRPr="00B51DD0">
              <w:t xml:space="preserve">:   </w:t>
            </w:r>
          </w:p>
        </w:tc>
      </w:tr>
      <w:tr w:rsidR="0055777F" w:rsidRPr="00B51DD0" w14:paraId="265D8A59" w14:textId="77777777" w:rsidTr="00EA64AA">
        <w:trPr>
          <w:trHeight w:val="1296"/>
        </w:trPr>
        <w:tc>
          <w:tcPr>
            <w:tcW w:w="9078" w:type="dxa"/>
            <w:gridSpan w:val="3"/>
          </w:tcPr>
          <w:p w14:paraId="0A02BEC7" w14:textId="7BED102C" w:rsidR="0055777F" w:rsidRPr="00B51DD0" w:rsidRDefault="0055777F" w:rsidP="0055777F">
            <w:pPr>
              <w:spacing w:before="60" w:after="60" w:line="240" w:lineRule="auto"/>
              <w:ind w:left="0" w:firstLine="0"/>
            </w:pPr>
            <w:r w:rsidRPr="00B51DD0">
              <w:lastRenderedPageBreak/>
              <w:t xml:space="preserve">List </w:t>
            </w:r>
            <w:r w:rsidR="003878DC">
              <w:t>of</w:t>
            </w:r>
            <w:r w:rsidRPr="00B51DD0">
              <w:t xml:space="preserve"> articles published</w:t>
            </w:r>
            <w:r w:rsidR="00EE17D8">
              <w:t>:</w:t>
            </w:r>
          </w:p>
        </w:tc>
      </w:tr>
      <w:tr w:rsidR="0055777F" w:rsidRPr="00B51DD0" w14:paraId="5BE7EABE" w14:textId="77777777" w:rsidTr="00EA64AA">
        <w:trPr>
          <w:trHeight w:val="1296"/>
        </w:trPr>
        <w:tc>
          <w:tcPr>
            <w:tcW w:w="9078" w:type="dxa"/>
            <w:gridSpan w:val="3"/>
          </w:tcPr>
          <w:p w14:paraId="72CCAFDA" w14:textId="006ADE4D" w:rsidR="0055777F" w:rsidRPr="00B51DD0" w:rsidRDefault="0055777F" w:rsidP="0055777F">
            <w:pPr>
              <w:spacing w:before="60" w:after="60" w:line="240" w:lineRule="auto"/>
              <w:ind w:left="0" w:firstLine="0"/>
            </w:pPr>
            <w:r w:rsidRPr="00B51DD0">
              <w:t xml:space="preserve">List </w:t>
            </w:r>
            <w:r w:rsidR="003878DC">
              <w:t>of</w:t>
            </w:r>
            <w:r w:rsidRPr="00B51DD0">
              <w:t xml:space="preserve"> conference presentation</w:t>
            </w:r>
            <w:r w:rsidR="003878DC">
              <w:t>s</w:t>
            </w:r>
            <w:r w:rsidRPr="00B51DD0">
              <w:t xml:space="preserve"> delivered</w:t>
            </w:r>
            <w:r w:rsidR="00EE17D8">
              <w:t>:</w:t>
            </w:r>
          </w:p>
          <w:p w14:paraId="7738DFA0" w14:textId="77777777" w:rsidR="0055777F" w:rsidRPr="00B51DD0" w:rsidRDefault="0055777F" w:rsidP="00EE17D8">
            <w:pPr>
              <w:spacing w:before="60" w:after="60" w:line="240" w:lineRule="auto"/>
              <w:ind w:left="0" w:firstLine="0"/>
            </w:pPr>
          </w:p>
        </w:tc>
      </w:tr>
      <w:tr w:rsidR="00B51DD0" w:rsidRPr="00B51DD0" w14:paraId="00D96A6D" w14:textId="77777777" w:rsidTr="00EE049C">
        <w:trPr>
          <w:trHeight w:val="1728"/>
        </w:trPr>
        <w:tc>
          <w:tcPr>
            <w:tcW w:w="4488" w:type="dxa"/>
            <w:tcBorders>
              <w:bottom w:val="single" w:sz="4" w:space="0" w:color="A6A6A6" w:themeColor="background1" w:themeShade="A6"/>
              <w:right w:val="nil"/>
            </w:tcBorders>
            <w:vAlign w:val="center"/>
          </w:tcPr>
          <w:p w14:paraId="3AA56CD6" w14:textId="77777777" w:rsidR="00B51DD0" w:rsidRDefault="00B51DD0" w:rsidP="0055777F">
            <w:pPr>
              <w:spacing w:before="60" w:after="60" w:line="240" w:lineRule="auto"/>
              <w:ind w:left="0"/>
              <w:rPr>
                <w:sz w:val="18"/>
                <w:szCs w:val="18"/>
              </w:rPr>
            </w:pPr>
          </w:p>
          <w:p w14:paraId="65C932BD" w14:textId="77777777" w:rsidR="00EE049C" w:rsidRDefault="00EE049C" w:rsidP="0055777F">
            <w:pPr>
              <w:spacing w:before="60" w:after="60" w:line="240" w:lineRule="auto"/>
              <w:ind w:left="0"/>
              <w:rPr>
                <w:sz w:val="18"/>
                <w:szCs w:val="18"/>
              </w:rPr>
            </w:pPr>
          </w:p>
          <w:p w14:paraId="5F9B8D01" w14:textId="77777777" w:rsidR="00CD176A" w:rsidRDefault="00CD176A" w:rsidP="0055777F">
            <w:pPr>
              <w:spacing w:before="60" w:after="60" w:line="240" w:lineRule="auto"/>
              <w:ind w:left="0"/>
              <w:rPr>
                <w:sz w:val="18"/>
                <w:szCs w:val="18"/>
              </w:rPr>
            </w:pPr>
          </w:p>
          <w:p w14:paraId="5BF49657" w14:textId="77777777" w:rsidR="00EE049C" w:rsidRDefault="00EE049C" w:rsidP="0055777F">
            <w:pPr>
              <w:spacing w:before="60" w:after="60" w:line="240" w:lineRule="auto"/>
              <w:ind w:left="0"/>
              <w:rPr>
                <w:sz w:val="18"/>
                <w:szCs w:val="18"/>
              </w:rPr>
            </w:pPr>
          </w:p>
          <w:p w14:paraId="34FD2960" w14:textId="0B70CDE7" w:rsidR="00EE049C" w:rsidRPr="008F0A1F" w:rsidRDefault="00EE049C" w:rsidP="0055777F">
            <w:pPr>
              <w:spacing w:before="60" w:after="60" w:line="240" w:lineRule="auto"/>
              <w:ind w:left="0"/>
              <w:rPr>
                <w:sz w:val="18"/>
                <w:szCs w:val="18"/>
              </w:rPr>
            </w:pPr>
          </w:p>
        </w:tc>
        <w:tc>
          <w:tcPr>
            <w:tcW w:w="1710" w:type="dxa"/>
            <w:tcBorders>
              <w:left w:val="nil"/>
              <w:bottom w:val="nil"/>
              <w:right w:val="nil"/>
            </w:tcBorders>
            <w:vAlign w:val="center"/>
          </w:tcPr>
          <w:p w14:paraId="1F5E5516" w14:textId="4CAD720D" w:rsidR="00B51DD0" w:rsidRPr="008F0A1F" w:rsidRDefault="00B51DD0" w:rsidP="0055777F">
            <w:pPr>
              <w:spacing w:before="60" w:after="60" w:line="240" w:lineRule="auto"/>
              <w:ind w:left="0"/>
              <w:rPr>
                <w:sz w:val="18"/>
                <w:szCs w:val="18"/>
              </w:rPr>
            </w:pPr>
          </w:p>
        </w:tc>
        <w:tc>
          <w:tcPr>
            <w:tcW w:w="2880" w:type="dxa"/>
            <w:tcBorders>
              <w:left w:val="nil"/>
              <w:bottom w:val="single" w:sz="4" w:space="0" w:color="A6A6A6" w:themeColor="background1" w:themeShade="A6"/>
            </w:tcBorders>
            <w:vAlign w:val="center"/>
          </w:tcPr>
          <w:p w14:paraId="00F2E21F" w14:textId="77777777" w:rsidR="00B51DD0" w:rsidRDefault="00B51DD0" w:rsidP="0055777F">
            <w:pPr>
              <w:spacing w:before="60" w:after="60" w:line="240" w:lineRule="auto"/>
              <w:ind w:left="0" w:firstLine="0"/>
            </w:pPr>
          </w:p>
        </w:tc>
      </w:tr>
      <w:tr w:rsidR="00B51DD0" w:rsidRPr="00B51DD0" w14:paraId="339C6A1B" w14:textId="77777777" w:rsidTr="00B51DD0">
        <w:trPr>
          <w:trHeight w:val="432"/>
        </w:trPr>
        <w:tc>
          <w:tcPr>
            <w:tcW w:w="4488" w:type="dxa"/>
            <w:tcBorders>
              <w:top w:val="single" w:sz="4" w:space="0" w:color="A6A6A6" w:themeColor="background1" w:themeShade="A6"/>
              <w:right w:val="nil"/>
            </w:tcBorders>
            <w:vAlign w:val="center"/>
          </w:tcPr>
          <w:p w14:paraId="37943B23" w14:textId="0197D410" w:rsidR="00B51DD0" w:rsidRPr="00B51DD0" w:rsidRDefault="00B51DD0" w:rsidP="0055777F">
            <w:pPr>
              <w:spacing w:before="60" w:after="60" w:line="240" w:lineRule="auto"/>
              <w:ind w:left="0" w:firstLine="0"/>
            </w:pPr>
            <w:r w:rsidRPr="00B51DD0">
              <w:t>Signature of Student</w:t>
            </w:r>
          </w:p>
        </w:tc>
        <w:tc>
          <w:tcPr>
            <w:tcW w:w="1710" w:type="dxa"/>
            <w:tcBorders>
              <w:top w:val="nil"/>
              <w:left w:val="nil"/>
              <w:right w:val="nil"/>
            </w:tcBorders>
            <w:vAlign w:val="center"/>
          </w:tcPr>
          <w:p w14:paraId="1D46A4CD" w14:textId="61313391" w:rsidR="00B51DD0" w:rsidRPr="00B51DD0" w:rsidRDefault="00B51DD0" w:rsidP="0055777F">
            <w:pPr>
              <w:spacing w:before="60" w:after="60" w:line="240" w:lineRule="auto"/>
              <w:ind w:left="0" w:firstLine="0"/>
            </w:pPr>
          </w:p>
        </w:tc>
        <w:tc>
          <w:tcPr>
            <w:tcW w:w="2880" w:type="dxa"/>
            <w:tcBorders>
              <w:top w:val="single" w:sz="4" w:space="0" w:color="A6A6A6" w:themeColor="background1" w:themeShade="A6"/>
              <w:left w:val="nil"/>
            </w:tcBorders>
            <w:vAlign w:val="center"/>
          </w:tcPr>
          <w:p w14:paraId="6AB16C80" w14:textId="5269B440" w:rsidR="00B51DD0" w:rsidRPr="00B51DD0" w:rsidRDefault="00B51DD0" w:rsidP="0055777F">
            <w:pPr>
              <w:spacing w:before="60" w:after="60" w:line="240" w:lineRule="auto"/>
              <w:ind w:left="0" w:firstLine="0"/>
            </w:pPr>
            <w:r w:rsidRPr="00B51DD0">
              <w:t>Date</w:t>
            </w:r>
          </w:p>
        </w:tc>
      </w:tr>
    </w:tbl>
    <w:p w14:paraId="2A50FB27" w14:textId="58EF5036" w:rsidR="00B51DD0" w:rsidRDefault="00B51DD0" w:rsidP="00EE049C">
      <w:pPr>
        <w:spacing w:after="352"/>
        <w:ind w:left="-5" w:right="-15"/>
      </w:pPr>
      <w:r>
        <w:br/>
      </w:r>
    </w:p>
    <w:tbl>
      <w:tblPr>
        <w:tblStyle w:val="TableGrid"/>
        <w:tblW w:w="9068" w:type="dxa"/>
        <w:tblInd w:w="-8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261"/>
        <w:gridCol w:w="1984"/>
        <w:gridCol w:w="1985"/>
        <w:gridCol w:w="1838"/>
      </w:tblGrid>
      <w:tr w:rsidR="000E5008" w:rsidRPr="000E5008" w14:paraId="13A8D1D6" w14:textId="77777777" w:rsidTr="00757506">
        <w:trPr>
          <w:trHeight w:val="582"/>
        </w:trPr>
        <w:tc>
          <w:tcPr>
            <w:tcW w:w="9068" w:type="dxa"/>
            <w:gridSpan w:val="4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shd w:val="clear" w:color="auto" w:fill="BFBFBF" w:themeFill="background1" w:themeFillShade="BF"/>
            <w:vAlign w:val="center"/>
          </w:tcPr>
          <w:p w14:paraId="44C34E8A" w14:textId="77777777" w:rsidR="00172966" w:rsidRPr="000E5008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  <w:r w:rsidRPr="000E5008">
              <w:rPr>
                <w:b/>
                <w:color w:val="auto"/>
              </w:rPr>
              <w:t>ASSESSMENT OF STUDENT’S PROGRESS TOWARDS PROGRAMME OBJECTIVES</w:t>
            </w:r>
          </w:p>
        </w:tc>
      </w:tr>
      <w:tr w:rsidR="000E5008" w:rsidRPr="000E5008" w14:paraId="5B3BF9AE" w14:textId="77777777" w:rsidTr="00757506">
        <w:trPr>
          <w:trHeight w:val="582"/>
        </w:trPr>
        <w:tc>
          <w:tcPr>
            <w:tcW w:w="3261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4E86C014" w14:textId="77777777" w:rsidR="00172966" w:rsidRPr="000E5008" w:rsidRDefault="00172966" w:rsidP="00757506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0E5008">
              <w:rPr>
                <w:b/>
                <w:color w:val="auto"/>
              </w:rPr>
              <w:t>Objectives</w:t>
            </w:r>
          </w:p>
        </w:tc>
        <w:tc>
          <w:tcPr>
            <w:tcW w:w="19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283A818" w14:textId="77777777" w:rsidR="00172966" w:rsidRPr="000E5008" w:rsidRDefault="00172966" w:rsidP="00757506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0E5008">
              <w:rPr>
                <w:b/>
                <w:color w:val="auto"/>
              </w:rPr>
              <w:t>Satisfactory</w:t>
            </w:r>
          </w:p>
        </w:tc>
        <w:tc>
          <w:tcPr>
            <w:tcW w:w="19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FD4589E" w14:textId="77777777" w:rsidR="00172966" w:rsidRPr="000E5008" w:rsidRDefault="00172966" w:rsidP="00757506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0E5008">
              <w:rPr>
                <w:b/>
                <w:color w:val="auto"/>
              </w:rPr>
              <w:t>In-progress</w:t>
            </w:r>
          </w:p>
        </w:tc>
        <w:tc>
          <w:tcPr>
            <w:tcW w:w="183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0586C36" w14:textId="77777777" w:rsidR="00172966" w:rsidRPr="000E5008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  <w:r w:rsidRPr="000E5008">
              <w:rPr>
                <w:b/>
                <w:color w:val="auto"/>
              </w:rPr>
              <w:t>Unsatisfactory</w:t>
            </w:r>
          </w:p>
        </w:tc>
      </w:tr>
      <w:tr w:rsidR="000E5008" w:rsidRPr="000E5008" w14:paraId="2D3264C6" w14:textId="77777777" w:rsidTr="00757506">
        <w:trPr>
          <w:trHeight w:val="582"/>
        </w:trPr>
        <w:tc>
          <w:tcPr>
            <w:tcW w:w="3261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6E66C8B" w14:textId="77777777" w:rsidR="00172966" w:rsidRPr="000E5008" w:rsidRDefault="00172966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0E5008">
              <w:rPr>
                <w:bCs/>
                <w:color w:val="auto"/>
              </w:rPr>
              <w:t>Knowledge expansion</w:t>
            </w:r>
          </w:p>
        </w:tc>
        <w:tc>
          <w:tcPr>
            <w:tcW w:w="19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70DEDAAC" w14:textId="77777777" w:rsidR="00172966" w:rsidRPr="000E5008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3077F1F2" w14:textId="77777777" w:rsidR="00172966" w:rsidRPr="000E5008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  <w:tc>
          <w:tcPr>
            <w:tcW w:w="183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4899554" w14:textId="77777777" w:rsidR="00172966" w:rsidRPr="000E5008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</w:tr>
      <w:tr w:rsidR="000E5008" w:rsidRPr="000E5008" w14:paraId="7AD11510" w14:textId="77777777" w:rsidTr="00757506">
        <w:trPr>
          <w:trHeight w:val="582"/>
        </w:trPr>
        <w:tc>
          <w:tcPr>
            <w:tcW w:w="3261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150CEAF" w14:textId="77777777" w:rsidR="00172966" w:rsidRPr="000E5008" w:rsidRDefault="00172966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0E5008">
              <w:rPr>
                <w:bCs/>
                <w:color w:val="auto"/>
              </w:rPr>
              <w:t>Transferable skills development</w:t>
            </w:r>
          </w:p>
        </w:tc>
        <w:tc>
          <w:tcPr>
            <w:tcW w:w="19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1415BF62" w14:textId="77777777" w:rsidR="00172966" w:rsidRPr="000E5008" w:rsidRDefault="00172966" w:rsidP="00757506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15BC1BC" w14:textId="77777777" w:rsidR="00172966" w:rsidRPr="000E5008" w:rsidRDefault="00172966" w:rsidP="00757506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83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582411F0" w14:textId="77777777" w:rsidR="00172966" w:rsidRPr="000E5008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</w:tr>
      <w:tr w:rsidR="000E5008" w:rsidRPr="000E5008" w14:paraId="754C0EE6" w14:textId="77777777" w:rsidTr="00757506">
        <w:trPr>
          <w:trHeight w:val="582"/>
        </w:trPr>
        <w:tc>
          <w:tcPr>
            <w:tcW w:w="3261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42220C7C" w14:textId="77777777" w:rsidR="00172966" w:rsidRPr="000E5008" w:rsidRDefault="00172966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0E5008">
              <w:rPr>
                <w:bCs/>
                <w:color w:val="auto"/>
              </w:rPr>
              <w:t>Research contribution and dissemination</w:t>
            </w:r>
          </w:p>
        </w:tc>
        <w:tc>
          <w:tcPr>
            <w:tcW w:w="19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F45CCAF" w14:textId="77777777" w:rsidR="00172966" w:rsidRPr="000E5008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3CA3509" w14:textId="77777777" w:rsidR="00172966" w:rsidRPr="000E5008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  <w:tc>
          <w:tcPr>
            <w:tcW w:w="183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1F615D7C" w14:textId="77777777" w:rsidR="00172966" w:rsidRPr="000E5008" w:rsidRDefault="00172966" w:rsidP="00757506">
            <w:pPr>
              <w:spacing w:after="0" w:line="240" w:lineRule="auto"/>
              <w:ind w:left="0" w:firstLine="0"/>
              <w:jc w:val="center"/>
              <w:rPr>
                <w:b/>
                <w:color w:val="auto"/>
              </w:rPr>
            </w:pPr>
          </w:p>
        </w:tc>
      </w:tr>
      <w:tr w:rsidR="000E5008" w:rsidRPr="000E5008" w14:paraId="617E38D5" w14:textId="77777777" w:rsidTr="00757506">
        <w:trPr>
          <w:trHeight w:val="582"/>
        </w:trPr>
        <w:tc>
          <w:tcPr>
            <w:tcW w:w="9068" w:type="dxa"/>
            <w:gridSpan w:val="4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1E477E2" w14:textId="77777777" w:rsidR="00172966" w:rsidRPr="000E5008" w:rsidRDefault="00172966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0E5008">
              <w:rPr>
                <w:bCs/>
                <w:color w:val="auto"/>
              </w:rPr>
              <w:t>Measurables of objectives:</w:t>
            </w:r>
          </w:p>
          <w:p w14:paraId="34D7C2FD" w14:textId="224BDEB6" w:rsidR="00172966" w:rsidRPr="000E5008" w:rsidRDefault="00172966" w:rsidP="0017296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Cs/>
                <w:color w:val="auto"/>
              </w:rPr>
            </w:pPr>
            <w:r w:rsidRPr="000E5008">
              <w:rPr>
                <w:bCs/>
                <w:color w:val="auto"/>
              </w:rPr>
              <w:t xml:space="preserve">Knowledge expansion: </w:t>
            </w:r>
            <w:r w:rsidR="009950BD" w:rsidRPr="000E5008">
              <w:rPr>
                <w:bCs/>
                <w:color w:val="auto"/>
              </w:rPr>
              <w:t xml:space="preserve">Passing QE examination, </w:t>
            </w:r>
            <w:r w:rsidRPr="000E5008">
              <w:rPr>
                <w:bCs/>
                <w:color w:val="auto"/>
              </w:rPr>
              <w:t xml:space="preserve">AUs attained, conference, workshops, seminars, events attended. </w:t>
            </w:r>
          </w:p>
          <w:p w14:paraId="54602BFE" w14:textId="77777777" w:rsidR="00172966" w:rsidRPr="000E5008" w:rsidRDefault="00172966" w:rsidP="0017296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Cs/>
                <w:color w:val="auto"/>
              </w:rPr>
            </w:pPr>
            <w:r w:rsidRPr="000E5008">
              <w:rPr>
                <w:bCs/>
                <w:color w:val="auto"/>
              </w:rPr>
              <w:t>Transferable skills development: Submission of satisfactory annual progress report, completion of compulsory graduate courses, professional development workshops and event attended.</w:t>
            </w:r>
          </w:p>
          <w:p w14:paraId="08849614" w14:textId="26BB0942" w:rsidR="00172966" w:rsidRPr="000E5008" w:rsidRDefault="00172966" w:rsidP="0017296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Cs/>
                <w:color w:val="auto"/>
              </w:rPr>
            </w:pPr>
            <w:r w:rsidRPr="000E5008">
              <w:rPr>
                <w:bCs/>
                <w:color w:val="auto"/>
              </w:rPr>
              <w:t xml:space="preserve">Research contribution and dissemination: Articles </w:t>
            </w:r>
            <w:r w:rsidR="0009578F" w:rsidRPr="000E5008">
              <w:rPr>
                <w:bCs/>
                <w:color w:val="auto"/>
              </w:rPr>
              <w:t>published,</w:t>
            </w:r>
            <w:r w:rsidRPr="000E5008">
              <w:rPr>
                <w:bCs/>
                <w:color w:val="auto"/>
              </w:rPr>
              <w:t xml:space="preserve"> and conference presentations delivered, GAP hours contributed. </w:t>
            </w:r>
          </w:p>
        </w:tc>
      </w:tr>
      <w:tr w:rsidR="000E5008" w:rsidRPr="000E5008" w14:paraId="4B1134CB" w14:textId="77777777" w:rsidTr="00757506">
        <w:trPr>
          <w:trHeight w:val="582"/>
        </w:trPr>
        <w:tc>
          <w:tcPr>
            <w:tcW w:w="9068" w:type="dxa"/>
            <w:gridSpan w:val="4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42572CBA" w14:textId="77777777" w:rsidR="00172966" w:rsidRPr="000E5008" w:rsidRDefault="00172966" w:rsidP="00757506">
            <w:pPr>
              <w:spacing w:after="0" w:line="240" w:lineRule="auto"/>
              <w:ind w:left="0" w:firstLine="0"/>
              <w:rPr>
                <w:rFonts w:eastAsia="Malgun Gothic"/>
                <w:bCs/>
                <w:color w:val="auto"/>
              </w:rPr>
            </w:pPr>
            <w:r w:rsidRPr="000E5008">
              <w:rPr>
                <w:bCs/>
                <w:color w:val="auto"/>
              </w:rPr>
              <w:t>C</w:t>
            </w:r>
            <w:r w:rsidRPr="000E5008">
              <w:rPr>
                <w:rFonts w:eastAsia="Malgun Gothic"/>
                <w:bCs/>
                <w:color w:val="auto"/>
              </w:rPr>
              <w:t>omments on student’s projects, progress of research, and achievement of programme objectives.</w:t>
            </w:r>
          </w:p>
          <w:p w14:paraId="255BC43F" w14:textId="77777777" w:rsidR="00172966" w:rsidRPr="000E5008" w:rsidRDefault="00172966" w:rsidP="00757506">
            <w:pPr>
              <w:spacing w:after="0" w:line="240" w:lineRule="auto"/>
              <w:ind w:left="0" w:firstLine="0"/>
              <w:rPr>
                <w:rFonts w:eastAsia="Malgun Gothic"/>
                <w:bCs/>
                <w:color w:val="auto"/>
              </w:rPr>
            </w:pPr>
          </w:p>
          <w:p w14:paraId="60373B7B" w14:textId="77777777" w:rsidR="00172966" w:rsidRPr="000E5008" w:rsidRDefault="00172966" w:rsidP="00757506">
            <w:pPr>
              <w:spacing w:after="0" w:line="240" w:lineRule="auto"/>
              <w:ind w:left="0" w:firstLine="0"/>
              <w:rPr>
                <w:rFonts w:eastAsia="Malgun Gothic"/>
                <w:bCs/>
                <w:color w:val="auto"/>
              </w:rPr>
            </w:pPr>
          </w:p>
          <w:p w14:paraId="41F1C2B0" w14:textId="77777777" w:rsidR="00172966" w:rsidRPr="000E5008" w:rsidRDefault="00172966" w:rsidP="00757506">
            <w:pPr>
              <w:spacing w:after="0" w:line="240" w:lineRule="auto"/>
              <w:ind w:left="0" w:firstLine="0"/>
              <w:rPr>
                <w:rFonts w:eastAsia="Malgun Gothic"/>
                <w:bCs/>
                <w:color w:val="auto"/>
              </w:rPr>
            </w:pPr>
          </w:p>
          <w:p w14:paraId="72C6AE14" w14:textId="77777777" w:rsidR="00172966" w:rsidRPr="000E5008" w:rsidRDefault="00172966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</w:tc>
      </w:tr>
      <w:tr w:rsidR="000E5008" w:rsidRPr="000E5008" w14:paraId="33CF3FDA" w14:textId="77777777" w:rsidTr="00757506">
        <w:trPr>
          <w:trHeight w:val="582"/>
        </w:trPr>
        <w:tc>
          <w:tcPr>
            <w:tcW w:w="9068" w:type="dxa"/>
            <w:gridSpan w:val="4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9A535F1" w14:textId="77777777" w:rsidR="006C2992" w:rsidRPr="000E5008" w:rsidRDefault="006C2992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  <w:p w14:paraId="55BF8AD9" w14:textId="77777777" w:rsidR="00E17309" w:rsidRPr="000E5008" w:rsidRDefault="00E17309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  <w:p w14:paraId="4C0FC9B4" w14:textId="77777777" w:rsidR="006C2992" w:rsidRPr="000E5008" w:rsidRDefault="006C2992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  <w:p w14:paraId="73116C68" w14:textId="410B9560" w:rsidR="006C2992" w:rsidRPr="000E5008" w:rsidRDefault="006C2992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0E5008">
              <w:rPr>
                <w:bCs/>
                <w:color w:val="auto"/>
              </w:rPr>
              <w:t>_______________________________</w:t>
            </w:r>
            <w:r w:rsidR="00E17309" w:rsidRPr="000E5008">
              <w:rPr>
                <w:bCs/>
                <w:color w:val="auto"/>
              </w:rPr>
              <w:t xml:space="preserve">                                 __________________________</w:t>
            </w:r>
          </w:p>
          <w:p w14:paraId="7B7E6954" w14:textId="4AAED466" w:rsidR="006C2992" w:rsidRPr="000E5008" w:rsidRDefault="006C2992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  <w:r w:rsidRPr="000E5008">
              <w:rPr>
                <w:bCs/>
                <w:color w:val="auto"/>
              </w:rPr>
              <w:t>Name of supervisor and Designation                                     Signature and Date</w:t>
            </w:r>
          </w:p>
          <w:p w14:paraId="44D829FA" w14:textId="77777777" w:rsidR="006C2992" w:rsidRPr="000E5008" w:rsidRDefault="006C2992" w:rsidP="00757506">
            <w:pPr>
              <w:spacing w:after="0" w:line="240" w:lineRule="auto"/>
              <w:ind w:left="0" w:firstLine="0"/>
              <w:rPr>
                <w:bCs/>
                <w:color w:val="auto"/>
              </w:rPr>
            </w:pPr>
          </w:p>
        </w:tc>
      </w:tr>
    </w:tbl>
    <w:p w14:paraId="410054D5" w14:textId="77777777" w:rsidR="00172966" w:rsidRPr="000E5008" w:rsidRDefault="00172966" w:rsidP="00EE049C">
      <w:pPr>
        <w:spacing w:after="352"/>
        <w:ind w:left="-5" w:right="-15"/>
        <w:rPr>
          <w:color w:val="auto"/>
        </w:rPr>
      </w:pPr>
    </w:p>
    <w:p w14:paraId="4DCC412E" w14:textId="77777777" w:rsidR="00172966" w:rsidRPr="000E5008" w:rsidRDefault="00172966" w:rsidP="00EE049C">
      <w:pPr>
        <w:spacing w:after="352"/>
        <w:ind w:left="-5" w:right="-15"/>
        <w:rPr>
          <w:color w:val="auto"/>
        </w:rPr>
      </w:pPr>
    </w:p>
    <w:sectPr w:rsidR="00172966" w:rsidRPr="000E5008" w:rsidSect="00EE049C">
      <w:footerReference w:type="default" r:id="rId12"/>
      <w:footerReference w:type="first" r:id="rId13"/>
      <w:pgSz w:w="11906" w:h="16838"/>
      <w:pgMar w:top="1440" w:right="1296" w:bottom="1440" w:left="1296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E501BF" w14:textId="77777777" w:rsidR="000024AC" w:rsidRDefault="000024AC" w:rsidP="00D31C66">
      <w:pPr>
        <w:spacing w:after="0" w:line="240" w:lineRule="auto"/>
      </w:pPr>
      <w:r>
        <w:separator/>
      </w:r>
    </w:p>
  </w:endnote>
  <w:endnote w:type="continuationSeparator" w:id="0">
    <w:p w14:paraId="66DBC045" w14:textId="77777777" w:rsidR="000024AC" w:rsidRDefault="000024AC" w:rsidP="00D31C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73559366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004592ED" w14:textId="2725FFF6" w:rsidR="00B51DD0" w:rsidRPr="00B51DD0" w:rsidRDefault="00B51DD0">
        <w:pPr>
          <w:pStyle w:val="Footer"/>
          <w:jc w:val="right"/>
          <w:rPr>
            <w:sz w:val="16"/>
            <w:szCs w:val="16"/>
          </w:rPr>
        </w:pPr>
        <w:r w:rsidRPr="00B51DD0">
          <w:rPr>
            <w:sz w:val="16"/>
            <w:szCs w:val="16"/>
          </w:rPr>
          <w:fldChar w:fldCharType="begin"/>
        </w:r>
        <w:r w:rsidRPr="00B51DD0">
          <w:rPr>
            <w:sz w:val="16"/>
            <w:szCs w:val="16"/>
          </w:rPr>
          <w:instrText xml:space="preserve"> PAGE   \* MERGEFORMAT </w:instrText>
        </w:r>
        <w:r w:rsidRPr="00B51DD0">
          <w:rPr>
            <w:sz w:val="16"/>
            <w:szCs w:val="16"/>
          </w:rPr>
          <w:fldChar w:fldCharType="separate"/>
        </w:r>
        <w:r w:rsidRPr="00B51DD0">
          <w:rPr>
            <w:noProof/>
            <w:sz w:val="16"/>
            <w:szCs w:val="16"/>
          </w:rPr>
          <w:t>2</w:t>
        </w:r>
        <w:r w:rsidRPr="00B51DD0">
          <w:rPr>
            <w:noProof/>
            <w:sz w:val="16"/>
            <w:szCs w:val="16"/>
          </w:rPr>
          <w:fldChar w:fldCharType="end"/>
        </w:r>
      </w:p>
    </w:sdtContent>
  </w:sdt>
  <w:p w14:paraId="2F9925BB" w14:textId="77777777" w:rsidR="00B51DD0" w:rsidRDefault="00B51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85474A" w14:textId="2A0C9B5B" w:rsidR="00CD176A" w:rsidRDefault="00CD176A">
    <w:pPr>
      <w:pStyle w:val="Footer"/>
    </w:pPr>
    <w:r w:rsidRPr="00B51DD0"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0" wp14:anchorId="40B0B1BF" wp14:editId="1AB17FBF">
          <wp:simplePos x="0" y="0"/>
          <wp:positionH relativeFrom="page">
            <wp:posOffset>906087</wp:posOffset>
          </wp:positionH>
          <wp:positionV relativeFrom="page">
            <wp:posOffset>9921644</wp:posOffset>
          </wp:positionV>
          <wp:extent cx="5760932" cy="496570"/>
          <wp:effectExtent l="0" t="0" r="0" b="0"/>
          <wp:wrapTopAndBottom/>
          <wp:docPr id="11" name="Picture 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932" cy="4965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587146" w14:textId="77777777" w:rsidR="000024AC" w:rsidRDefault="000024AC" w:rsidP="00D31C66">
      <w:pPr>
        <w:spacing w:after="0" w:line="240" w:lineRule="auto"/>
      </w:pPr>
      <w:r>
        <w:separator/>
      </w:r>
    </w:p>
  </w:footnote>
  <w:footnote w:type="continuationSeparator" w:id="0">
    <w:p w14:paraId="1D13E976" w14:textId="77777777" w:rsidR="000024AC" w:rsidRDefault="000024AC" w:rsidP="00D31C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BC4384"/>
    <w:multiLevelType w:val="hybridMultilevel"/>
    <w:tmpl w:val="B15A49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816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0MDMxNLOwtDA1N7BQ0lEKTi0uzszPAykwrQUADu43IiwAAAA="/>
  </w:docVars>
  <w:rsids>
    <w:rsidRoot w:val="00001304"/>
    <w:rsid w:val="00001304"/>
    <w:rsid w:val="000024AC"/>
    <w:rsid w:val="0000704C"/>
    <w:rsid w:val="00021A5E"/>
    <w:rsid w:val="00057535"/>
    <w:rsid w:val="0009578F"/>
    <w:rsid w:val="00095ADB"/>
    <w:rsid w:val="000E5008"/>
    <w:rsid w:val="001702C2"/>
    <w:rsid w:val="00172966"/>
    <w:rsid w:val="00177127"/>
    <w:rsid w:val="001808FC"/>
    <w:rsid w:val="0019352B"/>
    <w:rsid w:val="001B483B"/>
    <w:rsid w:val="001C5B37"/>
    <w:rsid w:val="001F3AAB"/>
    <w:rsid w:val="00224167"/>
    <w:rsid w:val="00293035"/>
    <w:rsid w:val="002A20F0"/>
    <w:rsid w:val="002D2CD6"/>
    <w:rsid w:val="002E4CC1"/>
    <w:rsid w:val="003878DC"/>
    <w:rsid w:val="00450BB6"/>
    <w:rsid w:val="00487EE6"/>
    <w:rsid w:val="00496102"/>
    <w:rsid w:val="004D2B13"/>
    <w:rsid w:val="0055777F"/>
    <w:rsid w:val="00604906"/>
    <w:rsid w:val="0065765D"/>
    <w:rsid w:val="006670CF"/>
    <w:rsid w:val="006C2992"/>
    <w:rsid w:val="006C5BFA"/>
    <w:rsid w:val="006D2EF4"/>
    <w:rsid w:val="006D39D4"/>
    <w:rsid w:val="007C5B63"/>
    <w:rsid w:val="007D4F9C"/>
    <w:rsid w:val="008A1667"/>
    <w:rsid w:val="008E6887"/>
    <w:rsid w:val="00933025"/>
    <w:rsid w:val="009950BD"/>
    <w:rsid w:val="00996DDB"/>
    <w:rsid w:val="009A055C"/>
    <w:rsid w:val="009B2DF0"/>
    <w:rsid w:val="00A32FC8"/>
    <w:rsid w:val="00A65BD0"/>
    <w:rsid w:val="00A92468"/>
    <w:rsid w:val="00AA018B"/>
    <w:rsid w:val="00AF3501"/>
    <w:rsid w:val="00B16B90"/>
    <w:rsid w:val="00B51DD0"/>
    <w:rsid w:val="00B66092"/>
    <w:rsid w:val="00BA3C09"/>
    <w:rsid w:val="00C63357"/>
    <w:rsid w:val="00C82C09"/>
    <w:rsid w:val="00CD176A"/>
    <w:rsid w:val="00CE7949"/>
    <w:rsid w:val="00D31C66"/>
    <w:rsid w:val="00E164FB"/>
    <w:rsid w:val="00E17309"/>
    <w:rsid w:val="00E22DEC"/>
    <w:rsid w:val="00EA64AA"/>
    <w:rsid w:val="00EE049C"/>
    <w:rsid w:val="00EE17D8"/>
    <w:rsid w:val="00F650B6"/>
    <w:rsid w:val="00F70403"/>
    <w:rsid w:val="00F85BE9"/>
    <w:rsid w:val="00F93A5D"/>
    <w:rsid w:val="00FB73AA"/>
    <w:rsid w:val="00FC3604"/>
    <w:rsid w:val="00FF2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7C9058"/>
  <w15:docId w15:val="{77EEC921-287D-43D8-B241-A5DEE511F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8" w:line="267" w:lineRule="auto"/>
      <w:ind w:left="10" w:hanging="1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19352B"/>
    <w:pPr>
      <w:spacing w:after="0" w:line="240" w:lineRule="auto"/>
    </w:pPr>
    <w:rPr>
      <w:rFonts w:ascii="Arial" w:eastAsia="Arial" w:hAnsi="Arial" w:cs="Arial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51D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1DD0"/>
    <w:rPr>
      <w:rFonts w:ascii="Arial" w:eastAsia="Arial" w:hAnsi="Arial" w:cs="Ari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51D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DD0"/>
    <w:rPr>
      <w:rFonts w:ascii="Arial" w:eastAsia="Arial" w:hAnsi="Arial" w:cs="Arial"/>
      <w:color w:val="000000"/>
    </w:rPr>
  </w:style>
  <w:style w:type="paragraph" w:styleId="ListParagraph">
    <w:name w:val="List Paragraph"/>
    <w:basedOn w:val="Normal"/>
    <w:uiPriority w:val="34"/>
    <w:qFormat/>
    <w:rsid w:val="001729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83A5E3278FFA4BA3C6351650F07A53" ma:contentTypeVersion="17" ma:contentTypeDescription="Create a new document." ma:contentTypeScope="" ma:versionID="e82ca4823d2a6489ba988a2119b91612">
  <xsd:schema xmlns:xsd="http://www.w3.org/2001/XMLSchema" xmlns:xs="http://www.w3.org/2001/XMLSchema" xmlns:p="http://schemas.microsoft.com/office/2006/metadata/properties" xmlns:ns2="a76576aa-8d52-40ee-b24f-39517c64f6e5" xmlns:ns3="1b3746ab-7bb6-4437-a3d0-55764a3ceef0" targetNamespace="http://schemas.microsoft.com/office/2006/metadata/properties" ma:root="true" ma:fieldsID="68d6f9c363677d106167ea99be2516bd" ns2:_="" ns3:_="">
    <xsd:import namespace="a76576aa-8d52-40ee-b24f-39517c64f6e5"/>
    <xsd:import namespace="1b3746ab-7bb6-4437-a3d0-55764a3ceef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6576aa-8d52-40ee-b24f-39517c64f6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6e713a58-90f8-4c0a-bc3e-9f8898f05264}" ma:internalName="TaxCatchAll" ma:showField="CatchAllData" ma:web="a76576aa-8d52-40ee-b24f-39517c64f6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3746ab-7bb6-4437-a3d0-55764a3cee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bc49540-5c35-4aa1-8e74-ce797227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b3746ab-7bb6-4437-a3d0-55764a3ceef0">
      <Terms xmlns="http://schemas.microsoft.com/office/infopath/2007/PartnerControls"/>
    </lcf76f155ced4ddcb4097134ff3c332f>
    <TaxCatchAll xmlns="a76576aa-8d52-40ee-b24f-39517c64f6e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7BA137-9B1D-44DD-8F9A-7BC6BB6FEEA5}"/>
</file>

<file path=customXml/itemProps2.xml><?xml version="1.0" encoding="utf-8"?>
<ds:datastoreItem xmlns:ds="http://schemas.openxmlformats.org/officeDocument/2006/customXml" ds:itemID="{B04BFDF7-760C-4A77-8CB7-4E59A474514E}">
  <ds:schemaRefs>
    <ds:schemaRef ds:uri="http://schemas.microsoft.com/office/2006/metadata/properties"/>
    <ds:schemaRef ds:uri="http://schemas.microsoft.com/office/infopath/2007/PartnerControls"/>
    <ds:schemaRef ds:uri="1b3746ab-7bb6-4437-a3d0-55764a3ceef0"/>
    <ds:schemaRef ds:uri="a76576aa-8d52-40ee-b24f-39517c64f6e5"/>
  </ds:schemaRefs>
</ds:datastoreItem>
</file>

<file path=customXml/itemProps3.xml><?xml version="1.0" encoding="utf-8"?>
<ds:datastoreItem xmlns:ds="http://schemas.openxmlformats.org/officeDocument/2006/customXml" ds:itemID="{947723CC-A58B-46DB-BFB7-58BACCAABC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5</Words>
  <Characters>1474</Characters>
  <Application>Microsoft Office Word</Application>
  <DocSecurity>0</DocSecurity>
  <Lines>9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ni Sanjiman</dc:creator>
  <cp:keywords/>
  <cp:lastModifiedBy>Shireen Lai</cp:lastModifiedBy>
  <cp:revision>2</cp:revision>
  <dcterms:created xsi:type="dcterms:W3CDTF">2025-01-16T01:02:00Z</dcterms:created>
  <dcterms:modified xsi:type="dcterms:W3CDTF">2025-01-16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83A5E3278FFA4BA3C6351650F07A53</vt:lpwstr>
  </property>
  <property fmtid="{D5CDD505-2E9C-101B-9397-08002B2CF9AE}" pid="3" name="GrammarlyDocumentId">
    <vt:lpwstr>b0c6924c35072100e825021b1ecc68d4f6d63282ca816dfab0e7b2ef9f9c07af</vt:lpwstr>
  </property>
  <property fmtid="{D5CDD505-2E9C-101B-9397-08002B2CF9AE}" pid="4" name="MediaServiceImageTags">
    <vt:lpwstr/>
  </property>
</Properties>
</file>